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La Vi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 Vi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69 Green Bay Rd Lake Bluff, IL, USA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ialavin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46843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